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X9e15fa40b40f4c8059c79ad5ccedd6d3f8a1476"/>
    <w:p>
      <w:pPr>
        <w:pStyle w:val="Heading1"/>
      </w:pPr>
      <w:r>
        <w:t xml:space="preserve">Internship Application Letter for Pharmacist Position</w:t>
      </w:r>
    </w:p>
    <w:p>
      <w:pPr>
        <w:pStyle w:val="FirstParagraph"/>
      </w:pPr>
      <w:r>
        <w:t xml:space="preserve">Submitted to [Pharmacy Name], Montreal, Canada</w:t>
      </w:r>
    </w:p>
    <w:bookmarkEnd w:id="20"/>
    <w:p>
      <w:pPr>
        <w:pStyle w:val="BodyText"/>
      </w:pPr>
      <w:r>
        <w:t xml:space="preserve">Dear Hiring Manager,</w:t>
      </w:r>
    </w:p>
    <w:p>
      <w:pPr>
        <w:pStyle w:val="BodyText"/>
      </w:pPr>
      <w:r>
        <w:t xml:space="preserve">I am writing with profound enthusiasm to submit my Internship Application Letter for the Pharmacist Intern position at [Pharmacy Name] in Canada Montreal. As a recent graduate of the Université de Montréal's Faculty of Pharmacy, I have dedicated myself to mastering the intricate art and science of pharmaceutical care, and I am eager to contribute my skills within your esteemed institution. This opportunity represents not merely a professional milestone but a meaningful step toward becoming a licensed Pharmacist committed to elevating healthcare standards in Canada Montreal.</w:t>
      </w:r>
    </w:p>
    <w:p>
      <w:pPr>
        <w:pStyle w:val="BodyText"/>
      </w:pPr>
      <w:r>
        <w:t xml:space="preserve">My academic journey equipped me with comprehensive knowledge of pharmacotherapeutics, medicinal chemistry, and patient-centered care, all while navigating the unique regulatory landscape of Canadian pharmacy practice. During my final year at Université de Montréal, I completed rigorous coursework in Canadian Pharmacy Law (including the Quebec Pharmacy Act), medication safety protocols, and bilingual patient communication – essential competencies for thriving as a Pharmacist in Montreal's diverse healthcare ecosystem. My capstone project focused on optimizing chronic disease management in Francophone communities, where I analyzed real-world medication adherence data from Montreal clinics, reinforcing my understanding of how cultural competence directly impacts therapeutic outcomes.</w:t>
      </w:r>
    </w:p>
    <w:p>
      <w:pPr>
        <w:pStyle w:val="BodyText"/>
      </w:pPr>
      <w:r>
        <w:t xml:space="preserve">What truly distinguishes my application is my hands-on experience within Canada Montreal's healthcare environment. Last summer, I completed a 12-week practicum at Pharmacie du Vieux-Montréal, where I assisted licensed Pharmacists in dispensing medications for complex cases including oncology, geriatrics, and diabetes management. This immersion allowed me to witness firsthand how Canadian pharmacy practice prioritizes patient safety through the implementation of electronic health records (e.g., Clic Santé), strict inventory controls under the Quebec Professional Code, and collaborative care models with physicians. I consistently received praise for my meticulous attention to detail in verifying prescriptions against potential drug interactions – a critical skill when serving Montreal's aging population with polypharmacy needs.</w:t>
      </w:r>
    </w:p>
    <w:p>
      <w:pPr>
        <w:pStyle w:val="BodyText"/>
      </w:pPr>
      <w:r>
        <w:t xml:space="preserve">As a lifelong resident of Montreal, I possess an innate understanding of the city’s cultural fabric and healthcare challenges. My fluency in both English and French (C1 level) enables me to confidently engage with patients across linguistic backgrounds – a vital asset in our bilingual province where language barriers can compromise medication safety. During my practicum, I proactively volunteered to assist Spanish-speaking immigrants at a Montreal community health center, translating complex discharge instructions and ensuring they understood their treatment plans. This experience solidified my conviction that effective pharmaceutical care requires not just clinical expertise but deep cultural empathy – qualities I am eager to apply within your pharmacy’s patient-centered framework.</w:t>
      </w:r>
    </w:p>
    <w:p>
      <w:pPr>
        <w:pStyle w:val="BodyText"/>
      </w:pPr>
      <w:r>
        <w:t xml:space="preserve">I am particularly drawn to [Pharmacy Name] because of your renowned community health initiatives, such as the free blood pressure monitoring program serving Plateau Mont-Royal residents. In Canada Montreal, we recognize that pharmacies are frontline healthcare hubs where preventive care saves lives. I have closely followed your recent expansion into telepharmacy services for remote Indigenous communities in Quebec’s Laurentides region – a model that perfectly aligns with my aspiration to leverage technology for equitable access. As a future Pharmacist, I am committed to advancing these initiatives by ensuring every patient receives personalized medication education, whether they visit your downtown location or receive virtual consultations.</w:t>
      </w:r>
    </w:p>
    <w:p>
      <w:pPr>
        <w:pStyle w:val="BodyText"/>
      </w:pPr>
      <w:r>
        <w:t xml:space="preserve">My professional development extends beyond technical skills. I actively participated in the Montreal Pharmacists Association’s 'Future Leaders' mentorship program, where I studied case studies on navigating Canada’s evolving pharmacy scope of practice – including expanded immunization protocols and collaborative care agreements. This exposure prepared me for the dynamic regulatory environment we navigate daily as Pharmacists in Quebec. Additionally, my volunteer work with a Montreal-based nonprofit distributing medication to unhoused populations taught me to maintain clinical rigor while operating in resource-limited settings – an increasingly relevant skill given Canada Montreal’s ongoing healthcare accessibility challenges.</w:t>
      </w:r>
    </w:p>
    <w:p>
      <w:pPr>
        <w:pStyle w:val="BodyText"/>
      </w:pPr>
      <w:r>
        <w:t xml:space="preserve">What I offer is not merely a resume, but a dedication to the highest standards of Canadian pharmacy ethics. I understand that as a Pharmacist in Canada, my responsibilities extend beyond dispensing medication to advocating for patient rights within the healthcare system. My commitment to professional growth includes pursuing additional certifications in geriatric pharmacotherapy (through the Canadian Society for Clinical Pharmacology) and pediatric medication safety – areas where Montreal’s aging demographics and high birth rates create critical demand.</w:t>
      </w:r>
    </w:p>
    <w:p>
      <w:pPr>
        <w:pStyle w:val="BodyText"/>
      </w:pPr>
      <w:r>
        <w:t xml:space="preserve">Canada Montreal represents a unique convergence of healthcare innovation, cultural diversity, and community spirit that I am honored to serve. I have long admired how Montreal pharmacists pioneer patient engagement models while respecting Quebec’s distinct healthcare traditions. My application embodies this philosophy: I am not simply applying for an internship, but seeking to become an integral part of your team dedicated to making meaningful differences in the lives of Montreal residents.</w:t>
      </w:r>
    </w:p>
    <w:p>
      <w:pPr>
        <w:pStyle w:val="BodyText"/>
      </w:pPr>
      <w:r>
        <w:t xml:space="preserve">Thank you for considering my Internship Application Letter. I have attached my curriculum vitae and academic transcripts for your review, and I welcome the opportunity to discuss how my proactive approach to patient care, cultural fluency, and passion for Canadian pharmacy practice can benefit [Pharmacy Name]. I am available for an interview at your earliest convenience and will follow up next week.</w:t>
      </w:r>
    </w:p>
    <w:p>
      <w:pPr>
        <w:pStyle w:val="BodyText"/>
      </w:pPr>
      <w:r>
        <w:t xml:space="preserve">Sincerely,</w:t>
      </w:r>
    </w:p>
    <w:p>
      <w:pPr>
        <w:pStyle w:val="BodyText"/>
      </w:pPr>
      <w:r>
        <w:t xml:space="preserve">Alexandre Dubois</w:t>
      </w:r>
    </w:p>
    <w:p>
      <w:pPr>
        <w:pStyle w:val="BodyText"/>
      </w:pPr>
      <w:r>
        <w:t xml:space="preserve">Université de Montréal, PharmD Candidate (Expected May 2024)</w:t>
      </w:r>
    </w:p>
    <w:p>
      <w:pPr>
        <w:pStyle w:val="BodyText"/>
      </w:pPr>
      <w:r>
        <w:t xml:space="preserve">Montreal, Quebec | +1 (514) 555-0198 | alex.dubois@email.com</w:t>
      </w:r>
    </w:p>
    <w:p>
      <w:pPr>
        <w:pStyle w:val="BodyText"/>
      </w:pPr>
      <w:r>
        <w:t xml:space="preserve">This Internship Application Letter is specifically tailored for Pharmacist training opportunities within Canada Montreal's healthcare system, reflecting deep understanding of Quebec pharmacy regulations, bilingual patient care requirements, and community health priorities unique to our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in Canada Montreal</dc:title>
  <dc:creator/>
  <dc:language>en</dc:language>
  <cp:keywords/>
  <dcterms:created xsi:type="dcterms:W3CDTF">2025-12-10T04:50:27Z</dcterms:created>
  <dcterms:modified xsi:type="dcterms:W3CDTF">2025-12-10T04:50:27Z</dcterms:modified>
</cp:coreProperties>
</file>

<file path=docProps/custom.xml><?xml version="1.0" encoding="utf-8"?>
<Properties xmlns="http://schemas.openxmlformats.org/officeDocument/2006/custom-properties" xmlns:vt="http://schemas.openxmlformats.org/officeDocument/2006/docPropsVTypes"/>
</file>